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Large DNA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66756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623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086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2812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36495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630784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3254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378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6530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6730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2289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81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752026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3347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529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128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759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6739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.17198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632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987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4135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804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0083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179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65973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262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7640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2516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12239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861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242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.01818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1648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670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8465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4289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313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9106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490797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9620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3345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15861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6264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788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7069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2102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2422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814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615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871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7692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750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5181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9172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5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697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7223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588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05256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2794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092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78186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4778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9292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.22914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8503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6818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7698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601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357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2456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4589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912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46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0442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089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4048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99139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59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176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100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59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1110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3239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2422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657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532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064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42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3133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0627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69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419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67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22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232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02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596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7801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925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935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138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5222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691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90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1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498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487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ll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989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6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02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698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686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084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534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84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573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72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3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06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50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21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96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970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89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82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74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760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02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36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774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16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242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s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38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79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129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03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1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2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387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5054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20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44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1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e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6028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16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66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55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0757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ill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i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o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9351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5838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286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9351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3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232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21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5563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42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70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846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6804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791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2475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3583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405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4448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24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exler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20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20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8114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479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69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20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80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2:40Z</dcterms:created>
  <dcterms:modified xsi:type="dcterms:W3CDTF">2024-08-03T20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